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CBF5A" w14:textId="77777777" w:rsidR="003F303A" w:rsidRDefault="00000000">
      <w:pPr>
        <w:pStyle w:val="Heading1"/>
      </w:pPr>
      <w:bookmarkStart w:id="0" w:name="appendix"/>
      <w:r>
        <w:t>Appendix</w:t>
      </w:r>
    </w:p>
    <w:p w14:paraId="6D05A261" w14:textId="571DDF48" w:rsidR="003F303A" w:rsidRDefault="004418A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rPr>
          <w:i w:val="0"/>
          <w:iCs/>
        </w:rPr>
        <w:t xml:space="preserve">Table 1 </w:t>
      </w:r>
      <w:r w:rsidR="00000000">
        <w:t xml:space="preserve">Journals </w:t>
      </w:r>
      <w:proofErr w:type="spellStart"/>
      <w:r w:rsidR="00000000">
        <w:t>analysed</w:t>
      </w:r>
      <w:proofErr w:type="spellEnd"/>
      <w:r w:rsidR="00000000">
        <w:t xml:space="preserve"> as ranked by Journal Citation Report 2020.</w:t>
      </w:r>
    </w:p>
    <w:tbl>
      <w:tblPr>
        <w:tblStyle w:val="Table"/>
        <w:tblW w:w="4000" w:type="pct"/>
        <w:jc w:val="center"/>
        <w:tblLook w:val="0420" w:firstRow="1" w:lastRow="0" w:firstColumn="0" w:lastColumn="0" w:noHBand="0" w:noVBand="1"/>
      </w:tblPr>
      <w:tblGrid>
        <w:gridCol w:w="4408"/>
        <w:gridCol w:w="1144"/>
        <w:gridCol w:w="1144"/>
        <w:gridCol w:w="792"/>
      </w:tblGrid>
      <w:tr w:rsidR="003F303A" w14:paraId="03E4E2F4" w14:textId="77777777" w:rsidTr="003F30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3566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nam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68E4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tegory 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DF47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tegory 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95B6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IF 2020</w:t>
            </w:r>
          </w:p>
        </w:tc>
      </w:tr>
      <w:tr w:rsidR="003F303A" w14:paraId="62D6C5DF" w14:textId="77777777" w:rsidTr="003F303A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35E4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AL ANALYSI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4364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46C35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822A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60</w:t>
            </w:r>
          </w:p>
        </w:tc>
      </w:tr>
      <w:tr w:rsidR="003F303A" w14:paraId="04A2A3B6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1EE6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nnual Review of Political Scie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4B37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5132D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D7B5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10</w:t>
            </w:r>
          </w:p>
        </w:tc>
      </w:tr>
      <w:tr w:rsidR="003F303A" w14:paraId="32CB6856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F396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AFFAI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B39A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EBB51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4E68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90</w:t>
            </w:r>
          </w:p>
        </w:tc>
      </w:tr>
      <w:tr w:rsidR="003F303A" w14:paraId="071B8F12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E68A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AL COMMUNIC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2D95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7C6CC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2802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90</w:t>
            </w:r>
          </w:p>
        </w:tc>
      </w:tr>
      <w:tr w:rsidR="003F303A" w14:paraId="29BF52A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C67C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MERICAN POLITICAL SCIENCE REVIE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606A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9E17B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BD09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80</w:t>
            </w:r>
          </w:p>
        </w:tc>
      </w:tr>
      <w:tr w:rsidR="003F303A" w14:paraId="6590854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2CA4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view of International Organizatio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6D81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BC89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AF61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80</w:t>
            </w:r>
          </w:p>
        </w:tc>
      </w:tr>
      <w:tr w:rsidR="003F303A" w14:paraId="229FD99F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617A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SECUR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7906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CAF8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72A5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50</w:t>
            </w:r>
          </w:p>
        </w:tc>
      </w:tr>
      <w:tr w:rsidR="003F303A" w14:paraId="3859DA3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C5AF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EUROPEAN PUBLIC POLIC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A840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7F9A0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05D5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30</w:t>
            </w:r>
          </w:p>
        </w:tc>
      </w:tr>
      <w:tr w:rsidR="003F303A" w14:paraId="5692026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5B41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PUBLIC ADMINISTRATION RESEARCH AND THEOR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9D79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015B7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DFC3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00</w:t>
            </w:r>
          </w:p>
        </w:tc>
      </w:tr>
      <w:tr w:rsidR="003F303A" w14:paraId="0FF981B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21DD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VIRONMENTAL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F18A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1487B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68F0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70</w:t>
            </w:r>
          </w:p>
        </w:tc>
      </w:tr>
      <w:tr w:rsidR="003F303A" w14:paraId="50D5ADF5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22D9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Journal of Press-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BA0B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27D5B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FC7E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0</w:t>
            </w:r>
          </w:p>
        </w:tc>
      </w:tr>
      <w:tr w:rsidR="003F303A" w14:paraId="511D1DEC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F683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D17F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E05E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4285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30</w:t>
            </w:r>
          </w:p>
        </w:tc>
      </w:tr>
      <w:tr w:rsidR="003F303A" w14:paraId="7491B0AF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1D20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AL BEHAVI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35AF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4A7D1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6D5B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20</w:t>
            </w:r>
          </w:p>
        </w:tc>
      </w:tr>
      <w:tr w:rsidR="003F303A" w14:paraId="280B0F6E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4164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MERICAN JOURNAL OF POLITICAL SCIE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82AA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9996B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F79A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10</w:t>
            </w:r>
          </w:p>
        </w:tc>
      </w:tr>
      <w:tr w:rsidR="003F303A" w14:paraId="21531D09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BA9E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gulation &amp; Governa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2E76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523E1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E3C1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40</w:t>
            </w:r>
          </w:p>
        </w:tc>
      </w:tr>
      <w:tr w:rsidR="003F303A" w14:paraId="22FB04E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DB95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DEMOCRAC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BF4A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49CE7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430A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30</w:t>
            </w:r>
          </w:p>
        </w:tc>
      </w:tr>
      <w:tr w:rsidR="003F303A" w14:paraId="2E7340C2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7FF6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RITISH JOURNAL OF POLITICAL SCIE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D614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9418C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47B8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20</w:t>
            </w:r>
          </w:p>
        </w:tc>
      </w:tr>
      <w:tr w:rsidR="003F303A" w14:paraId="7CF0F275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8291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MPARATIVE POLITICAL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D56A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25C2D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6E87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10</w:t>
            </w:r>
          </w:p>
        </w:tc>
      </w:tr>
      <w:tr w:rsidR="003F303A" w14:paraId="202991D0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2773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CY STUDIES JOURN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3D3B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EEF4D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F173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10</w:t>
            </w:r>
          </w:p>
        </w:tc>
      </w:tr>
      <w:tr w:rsidR="003F303A" w14:paraId="6623A160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B985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EUROPEAN JOURNAL OF POLITICAL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RESEARC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F981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AB8CB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0290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90</w:t>
            </w:r>
          </w:p>
        </w:tc>
      </w:tr>
      <w:tr w:rsidR="003F303A" w14:paraId="3AAB0D6B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2CEE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OREIGN AFFAI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8EE8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487B2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65D6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80</w:t>
            </w:r>
          </w:p>
        </w:tc>
      </w:tr>
      <w:tr w:rsidR="003F303A" w14:paraId="380F627F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E8E2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W POLITICAL ECONOM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01E3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34E9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9C17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70</w:t>
            </w:r>
          </w:p>
        </w:tc>
      </w:tr>
      <w:tr w:rsidR="003F303A" w14:paraId="293EDA7F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2766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VIEW OF INTERNATIONAL POLITICAL ECONOM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6411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ADA4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3C87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70</w:t>
            </w:r>
          </w:p>
        </w:tc>
      </w:tr>
      <w:tr w:rsidR="003F303A" w14:paraId="0868C36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0FC5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cio-Economic Revie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EC69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669D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78A7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40</w:t>
            </w:r>
          </w:p>
        </w:tc>
      </w:tr>
      <w:tr w:rsidR="003F303A" w14:paraId="2B16FD90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C8EF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AL PSYCHOLOG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5B06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D90B2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F3B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30</w:t>
            </w:r>
          </w:p>
        </w:tc>
      </w:tr>
      <w:tr w:rsidR="003F303A" w14:paraId="572483D7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A52B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RINE POLIC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4AC7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95DF2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5EB6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0</w:t>
            </w:r>
          </w:p>
        </w:tc>
      </w:tr>
      <w:tr w:rsidR="003F303A" w14:paraId="22952D9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2BC8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cy and Socie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65BD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DD259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B5D4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0</w:t>
            </w:r>
          </w:p>
        </w:tc>
      </w:tr>
      <w:tr w:rsidR="003F303A" w14:paraId="101811EE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24BA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UBLIC OPINION QUARTER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C103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6042F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B7DD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0</w:t>
            </w:r>
          </w:p>
        </w:tc>
      </w:tr>
      <w:tr w:rsidR="003F303A" w14:paraId="60C71F85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4830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uropean Political Science Revie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2389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0FAE7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63CC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10</w:t>
            </w:r>
          </w:p>
        </w:tc>
      </w:tr>
      <w:tr w:rsidR="003F303A" w14:paraId="4AD2017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1211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o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0094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2093F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97EC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10</w:t>
            </w:r>
          </w:p>
        </w:tc>
      </w:tr>
      <w:tr w:rsidR="003F303A" w14:paraId="2A598E8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F3C9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lobal Environmental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58C6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85A2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78B5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10</w:t>
            </w:r>
          </w:p>
        </w:tc>
      </w:tr>
      <w:tr w:rsidR="003F303A" w14:paraId="5CC57D8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CB50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PEACE RESEARC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A3A1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36F0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838B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10</w:t>
            </w:r>
          </w:p>
        </w:tc>
      </w:tr>
      <w:tr w:rsidR="003F303A" w14:paraId="0F5F5135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A03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UROPEAN JOURNAL OF INTERNATIONAL RELATIO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79D8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3AF3D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6BDE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</w:tr>
      <w:tr w:rsidR="003F303A" w14:paraId="54C4CDC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B2A6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CMS-Journal of Common Market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5BA0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F9DB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2BEF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</w:tr>
      <w:tr w:rsidR="003F303A" w14:paraId="61BFCD65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6AF5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ST EUROPEAN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1A65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69272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D068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</w:tr>
      <w:tr w:rsidR="003F303A" w14:paraId="795AE24C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774A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rritory Politics Governa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235A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045F7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904D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</w:tr>
      <w:tr w:rsidR="003F303A" w14:paraId="4185E26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8810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OVERNANCE-AN INTERNATIONAL JOURNAL OF POLICY ADMINISTRATION AND INSTITUTIO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B00A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5AE7C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3A96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0</w:t>
            </w:r>
          </w:p>
        </w:tc>
      </w:tr>
      <w:tr w:rsidR="003F303A" w14:paraId="1AF29BAF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A6B8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erspectives on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C983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7BB2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3FD8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0</w:t>
            </w:r>
          </w:p>
        </w:tc>
      </w:tr>
      <w:tr w:rsidR="003F303A" w14:paraId="02B50FAD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B56B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cy and Interne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AE25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A8D29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6180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0</w:t>
            </w:r>
          </w:p>
        </w:tc>
      </w:tr>
      <w:tr w:rsidR="003F303A" w14:paraId="65EAB4B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723B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CY AND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2AC8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0AD1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D88E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0</w:t>
            </w:r>
          </w:p>
        </w:tc>
      </w:tr>
      <w:tr w:rsidR="003F303A" w14:paraId="7C9AA17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3379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al Science Research and Method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9037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68AB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4D8B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0</w:t>
            </w:r>
          </w:p>
        </w:tc>
      </w:tr>
      <w:tr w:rsidR="003F303A" w14:paraId="2BA01025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1734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uth European Society and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F456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74501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F327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0</w:t>
            </w:r>
          </w:p>
        </w:tc>
      </w:tr>
      <w:tr w:rsidR="003F303A" w14:paraId="1D973AE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81A2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International Political Sociolog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04BA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2CDF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51C9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70</w:t>
            </w:r>
          </w:p>
        </w:tc>
      </w:tr>
      <w:tr w:rsidR="003F303A" w14:paraId="4FFCCC1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B8C9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AL GEOGRAPH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DE43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9A80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0641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70</w:t>
            </w:r>
          </w:p>
        </w:tc>
      </w:tr>
      <w:tr w:rsidR="003F303A" w14:paraId="4492F9D6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EE42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UBLIC ADMINIST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281E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F6D4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083F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70</w:t>
            </w:r>
          </w:p>
        </w:tc>
      </w:tr>
      <w:tr w:rsidR="003F303A" w14:paraId="3265FF6C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76A8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inese Journal of International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F549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D6652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B317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60</w:t>
            </w:r>
          </w:p>
        </w:tc>
      </w:tr>
      <w:tr w:rsidR="003F303A" w14:paraId="36E930A9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48D8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operation and Conflic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55B5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DEB6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C9D3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60</w:t>
            </w:r>
          </w:p>
        </w:tc>
      </w:tr>
      <w:tr w:rsidR="003F303A" w14:paraId="5454BFFC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C94C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CONFLICT RESOL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4071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08F5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7C6D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0</w:t>
            </w:r>
          </w:p>
        </w:tc>
      </w:tr>
      <w:tr w:rsidR="003F303A" w14:paraId="5F617940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60D1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251A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34304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ED80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0</w:t>
            </w:r>
          </w:p>
        </w:tc>
      </w:tr>
      <w:tr w:rsidR="003F303A" w14:paraId="1BCE15D7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572C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CURITY DIALOG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01C2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59775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0245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0</w:t>
            </w:r>
          </w:p>
        </w:tc>
      </w:tr>
      <w:tr w:rsidR="003F303A" w14:paraId="3065D240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8877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UROPEAN UNION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28A9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BCE4D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614B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40</w:t>
            </w:r>
          </w:p>
        </w:tc>
      </w:tr>
      <w:tr w:rsidR="003F303A" w14:paraId="18C8F879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FC16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ORLD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AA82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22BC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52C1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40</w:t>
            </w:r>
          </w:p>
        </w:tc>
      </w:tr>
      <w:tr w:rsidR="003F303A" w14:paraId="024F4637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1018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MMON MARKET LAW REVIE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3EA5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1C6B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18D1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30</w:t>
            </w:r>
          </w:p>
        </w:tc>
      </w:tr>
      <w:tr w:rsidR="003F303A" w14:paraId="274C37B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553B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OVERNMENT AND OPPOSI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8917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206E9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FC95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30</w:t>
            </w:r>
          </w:p>
        </w:tc>
      </w:tr>
      <w:tr w:rsidR="003F303A" w14:paraId="237261A3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2664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FRICAN AFFAI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9D8B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B4C5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D062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0</w:t>
            </w:r>
          </w:p>
        </w:tc>
      </w:tr>
      <w:tr w:rsidR="003F303A" w14:paraId="42FC5CE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85EA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al Studies Revie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47F4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42A81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F4A9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0</w:t>
            </w:r>
          </w:p>
        </w:tc>
      </w:tr>
      <w:tr w:rsidR="003F303A" w14:paraId="141B817D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47AD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MERICAN JOURNAL OF INTERNATIONAL LA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A103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C8345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4A28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0</w:t>
            </w:r>
          </w:p>
        </w:tc>
      </w:tr>
      <w:tr w:rsidR="003F303A" w14:paraId="5DB0381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362A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mbridge Review of International Affai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CEDD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C77D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F4CB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0</w:t>
            </w:r>
          </w:p>
        </w:tc>
      </w:tr>
      <w:tr w:rsidR="003F303A" w14:paraId="1221BB33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3C79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mocrat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D609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EA404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72BA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0</w:t>
            </w:r>
          </w:p>
        </w:tc>
      </w:tr>
      <w:tr w:rsidR="003F303A" w14:paraId="32B6B97C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742B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S &amp; SOCIE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7EA6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875E5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F8B1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0</w:t>
            </w:r>
          </w:p>
        </w:tc>
      </w:tr>
      <w:tr w:rsidR="003F303A" w14:paraId="7D7F1110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6874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search &amp;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FFE8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4CEDF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1199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0</w:t>
            </w:r>
          </w:p>
        </w:tc>
      </w:tr>
      <w:tr w:rsidR="003F303A" w14:paraId="23E104FC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E8BE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Peacekeep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9BE6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AA366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B776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0</w:t>
            </w:r>
          </w:p>
        </w:tc>
      </w:tr>
      <w:tr w:rsidR="003F303A" w14:paraId="7A77DF5E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90B7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T-SOVIET AFFAI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9BED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B9D3E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C2A8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0</w:t>
            </w:r>
          </w:p>
        </w:tc>
      </w:tr>
      <w:tr w:rsidR="003F303A" w14:paraId="7C57E7A9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11C0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STUDIES QUARTER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DDEC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8AA7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0BB8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90</w:t>
            </w:r>
          </w:p>
        </w:tc>
      </w:tr>
      <w:tr w:rsidR="003F303A" w14:paraId="24BB08D0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F3D9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LLENNIUM-JOURNAL OF INTERNATIONAL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BE6F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7476D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BE9F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90</w:t>
            </w:r>
          </w:p>
        </w:tc>
      </w:tr>
      <w:tr w:rsidR="003F303A" w14:paraId="52F45B3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DDED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Theor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BB32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5BEF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B8F4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0</w:t>
            </w:r>
          </w:p>
        </w:tc>
      </w:tr>
      <w:tr w:rsidR="003F303A" w14:paraId="7A3C73BC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BAD8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PARTY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C495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664C6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4D56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0</w:t>
            </w:r>
          </w:p>
        </w:tc>
      </w:tr>
      <w:tr w:rsidR="003F303A" w14:paraId="3E376D7D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0FBE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Studies Revie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C38C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A701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A5DA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0</w:t>
            </w:r>
          </w:p>
        </w:tc>
      </w:tr>
      <w:tr w:rsidR="003F303A" w14:paraId="07C4024D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0397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OCAL GOVERNMENT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A4B8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028B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7214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0</w:t>
            </w:r>
          </w:p>
        </w:tc>
      </w:tr>
      <w:tr w:rsidR="003F303A" w14:paraId="22E4B950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8FA3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AL SCIENCE QUARTER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423A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90B1E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C805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0</w:t>
            </w:r>
          </w:p>
        </w:tc>
      </w:tr>
      <w:tr w:rsidR="003F303A" w14:paraId="0717405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609E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VIEW OF INTERNATIONAL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5D21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94533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079A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0</w:t>
            </w:r>
          </w:p>
        </w:tc>
      </w:tr>
      <w:tr w:rsidR="003F303A" w14:paraId="7C41BBA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8F6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RRORISM AND POLITICAL VIOLE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89DA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4336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5EC2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0</w:t>
            </w:r>
          </w:p>
        </w:tc>
      </w:tr>
      <w:tr w:rsidR="003F303A" w14:paraId="39A4440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80E6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FLICT MANAGEMENT AND PEACE SCIE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DED2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083B4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98A1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0</w:t>
            </w:r>
          </w:p>
        </w:tc>
      </w:tr>
      <w:tr w:rsidR="003F303A" w14:paraId="68E6022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314B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temporary Security Polic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F801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1955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B4A8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0</w:t>
            </w:r>
          </w:p>
        </w:tc>
      </w:tr>
      <w:tr w:rsidR="003F303A" w14:paraId="1F76E7CC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DF42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Environmental Agreements-Politics Law and Econom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C4F6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F67C7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D281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0</w:t>
            </w:r>
          </w:p>
        </w:tc>
      </w:tr>
      <w:tr w:rsidR="003F303A" w14:paraId="26D18D7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74BD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terranean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60D1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100D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A685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0</w:t>
            </w:r>
          </w:p>
        </w:tc>
      </w:tr>
      <w:tr w:rsidR="003F303A" w14:paraId="2112DAF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D39D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AL RESEARCH QUARTER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FDF1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53B8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BA12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0</w:t>
            </w:r>
          </w:p>
        </w:tc>
      </w:tr>
      <w:tr w:rsidR="003F303A" w14:paraId="57D7A002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7289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MERICAN POLITICS RESEARC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D3A8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AB7FE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13D4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0</w:t>
            </w:r>
          </w:p>
        </w:tc>
      </w:tr>
      <w:tr w:rsidR="003F303A" w14:paraId="6F5205C6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24BD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ritish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3314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6F612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AD2B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0</w:t>
            </w:r>
          </w:p>
        </w:tc>
      </w:tr>
      <w:tr w:rsidR="003F303A" w14:paraId="1136DB3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47A9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Studies Perspectiv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F977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3B627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0004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0</w:t>
            </w:r>
          </w:p>
        </w:tc>
      </w:tr>
      <w:tr w:rsidR="003F303A" w14:paraId="73CB6B07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399E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Public Polic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4081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8082B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E317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0</w:t>
            </w:r>
          </w:p>
        </w:tc>
      </w:tr>
      <w:tr w:rsidR="003F303A" w14:paraId="1363AA9B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5E77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DF76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A151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732C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0</w:t>
            </w:r>
          </w:p>
        </w:tc>
      </w:tr>
      <w:tr w:rsidR="003F303A" w14:paraId="603BE1E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4AA2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-POLITICAL SCIENCE &amp;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0ED6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FF0F8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C134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0</w:t>
            </w:r>
          </w:p>
        </w:tc>
      </w:tr>
      <w:tr w:rsidR="003F303A" w14:paraId="563A073E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56E3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UBLIUS-THE JOURNAL OF FEDERALISM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15ED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110EF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39A0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0</w:t>
            </w:r>
          </w:p>
        </w:tc>
      </w:tr>
      <w:tr w:rsidR="003F303A" w14:paraId="021CA3A5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4AE8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CURITY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8B5E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65918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4DE2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0</w:t>
            </w:r>
          </w:p>
        </w:tc>
      </w:tr>
      <w:tr w:rsidR="003F303A" w14:paraId="35BC7A9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E9A1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cta Politic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9C06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6A5F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A460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0</w:t>
            </w:r>
          </w:p>
        </w:tc>
      </w:tr>
      <w:tr w:rsidR="003F303A" w14:paraId="43002AA7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6DD3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ritish Journal of Politics &amp; International Relatio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1B7A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FB41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C031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0</w:t>
            </w:r>
          </w:p>
        </w:tc>
      </w:tr>
      <w:tr w:rsidR="003F303A" w14:paraId="5441A52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12E9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uropean Journal of Political Econom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4721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9376B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FC8A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0</w:t>
            </w:r>
          </w:p>
        </w:tc>
      </w:tr>
      <w:tr w:rsidR="003F303A" w14:paraId="3F810D82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8C37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STRATEGIC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0B72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023A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54DA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0</w:t>
            </w:r>
          </w:p>
        </w:tc>
      </w:tr>
      <w:tr w:rsidR="003F303A" w14:paraId="64F62B6D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0082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PACIFIC REVIE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55E1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677DD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109E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0</w:t>
            </w:r>
          </w:p>
        </w:tc>
      </w:tr>
      <w:tr w:rsidR="003F303A" w14:paraId="0F56316C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CD12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AL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FEBB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236DF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00B1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0</w:t>
            </w:r>
          </w:p>
        </w:tc>
      </w:tr>
      <w:tr w:rsidR="003F303A" w14:paraId="6253AC50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2BB5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MERGING MARKETS FINANCE AND TRAD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936B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5FDE6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A498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0</w:t>
            </w:r>
          </w:p>
        </w:tc>
      </w:tr>
      <w:tr w:rsidR="003F303A" w14:paraId="55A3AE37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664F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Relations of the Asia-Pacifi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BFA6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2DEE5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D2F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0</w:t>
            </w:r>
          </w:p>
        </w:tc>
      </w:tr>
      <w:tr w:rsidR="003F303A" w14:paraId="238955E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F555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Chinese Governa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8B60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C0DD3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B250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0</w:t>
            </w:r>
          </w:p>
        </w:tc>
      </w:tr>
      <w:tr w:rsidR="003F303A" w14:paraId="5E52A3E9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1C4F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cial Movement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DA16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5C14F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5EC2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0</w:t>
            </w:r>
          </w:p>
        </w:tc>
      </w:tr>
      <w:tr w:rsidR="003F303A" w14:paraId="770D39E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6FD8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rman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8323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BB848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97A7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0</w:t>
            </w:r>
          </w:p>
        </w:tc>
      </w:tr>
      <w:tr w:rsidR="003F303A" w14:paraId="6F87A142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2E54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lobalizatio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29B9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82F60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E33D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0</w:t>
            </w:r>
          </w:p>
        </w:tc>
      </w:tr>
      <w:tr w:rsidR="003F303A" w14:paraId="005597DE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25F3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Information Technology &amp;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C36D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FEEB4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5561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0</w:t>
            </w:r>
          </w:p>
        </w:tc>
      </w:tr>
      <w:tr w:rsidR="003F303A" w14:paraId="6B8EA49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FC06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International Relations and Develop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4A4A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C96B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EEFB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0</w:t>
            </w:r>
          </w:p>
        </w:tc>
      </w:tr>
      <w:tr w:rsidR="003F303A" w14:paraId="2BE6B90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CC57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Intervention and Statebuild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FC2C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09C71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E8BD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0</w:t>
            </w:r>
          </w:p>
        </w:tc>
      </w:tr>
      <w:tr w:rsidR="003F303A" w14:paraId="786DA4AE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41A4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POLITICAL PHILOSOPH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1EBF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737F4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A6CD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0</w:t>
            </w:r>
          </w:p>
        </w:tc>
      </w:tr>
      <w:tr w:rsidR="003F303A" w14:paraId="6E1FC09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392B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EGISLATIVE STUDIES QUARTER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102F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AF726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8429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0</w:t>
            </w:r>
          </w:p>
        </w:tc>
      </w:tr>
      <w:tr w:rsidR="003F303A" w14:paraId="6D1CC63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C7F5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UDIES IN COMPARATIVE INTERNATIONAL DEVELOP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D99F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7D05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0D4B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0</w:t>
            </w:r>
          </w:p>
        </w:tc>
      </w:tr>
      <w:tr w:rsidR="003F303A" w14:paraId="24D78712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D417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NNALS OF THE AMERICAN ACADEMY OF POLITICAL AND SOCIAL SCIE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5341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C4998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033F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0</w:t>
            </w:r>
          </w:p>
        </w:tc>
      </w:tr>
      <w:tr w:rsidR="003F303A" w14:paraId="4BA46C4F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5715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ULLETIN OF THE ATOMIC SCIENTIST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8F79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FE494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0D19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0</w:t>
            </w:r>
          </w:p>
        </w:tc>
      </w:tr>
      <w:tr w:rsidR="003F303A" w14:paraId="3673B58E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BFB3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ritical Policy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1A27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239CC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0121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0</w:t>
            </w:r>
          </w:p>
        </w:tc>
      </w:tr>
      <w:tr w:rsidR="003F303A" w14:paraId="71BE116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8EC5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LECTORAL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EB03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A6705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F2A8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0</w:t>
            </w:r>
          </w:p>
        </w:tc>
      </w:tr>
      <w:tr w:rsidR="003F303A" w14:paraId="17AA0AA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E1F9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UROPE-ASIA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DC94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F8D32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8A04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0</w:t>
            </w:r>
          </w:p>
        </w:tc>
      </w:tr>
      <w:tr w:rsidR="003F303A" w14:paraId="187820DB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7855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lobal Polic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3C1F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5B6C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23FD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0</w:t>
            </w:r>
          </w:p>
        </w:tc>
      </w:tr>
      <w:tr w:rsidR="003F303A" w14:paraId="44DC983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12DC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Feminist Journal of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6ECD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7AB26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DA48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0</w:t>
            </w:r>
          </w:p>
        </w:tc>
      </w:tr>
      <w:tr w:rsidR="003F303A" w14:paraId="6C951590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86E6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JOURNAL OF PUBLIC OPINION RESEARC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FC83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00626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8AD8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0</w:t>
            </w:r>
          </w:p>
        </w:tc>
      </w:tr>
      <w:tr w:rsidR="003F303A" w14:paraId="1A86F08B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91E2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International Relatio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6030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FD780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B11C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0</w:t>
            </w:r>
          </w:p>
        </w:tc>
      </w:tr>
      <w:tr w:rsidR="003F303A" w14:paraId="076E6779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6BCC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s &amp; Gend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494D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F4D62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8688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0</w:t>
            </w:r>
          </w:p>
        </w:tc>
      </w:tr>
      <w:tr w:rsidR="003F303A" w14:paraId="02DCDFD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4466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litics and Governa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EA9A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F2E48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F45F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0</w:t>
            </w:r>
          </w:p>
        </w:tc>
      </w:tr>
      <w:tr w:rsidR="003F303A" w14:paraId="3C7402D2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4085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BLEMS OF POST-COMMUNISM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16F5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8422E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FAAB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0</w:t>
            </w:r>
          </w:p>
        </w:tc>
      </w:tr>
      <w:tr w:rsidR="003F303A" w14:paraId="3F70C17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D06C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mparative European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B08D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F118C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101D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0</w:t>
            </w:r>
          </w:p>
        </w:tc>
      </w:tr>
      <w:tr w:rsidR="003F303A" w14:paraId="643902E7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9DD3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POLITICAL SCIENCE REVIE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7BC8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76592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0819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0</w:t>
            </w:r>
          </w:p>
        </w:tc>
      </w:tr>
      <w:tr w:rsidR="003F303A" w14:paraId="0BAB0E0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151D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Women Politics &amp; Polic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CF9C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7E165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EDB2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0</w:t>
            </w:r>
          </w:p>
        </w:tc>
      </w:tr>
      <w:tr w:rsidR="003F303A" w14:paraId="27FEABF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5599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W LEFT REVIE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9C64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93B68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8F0E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0</w:t>
            </w:r>
          </w:p>
        </w:tc>
      </w:tr>
      <w:tr w:rsidR="003F303A" w14:paraId="73D0C84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787E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UBLIC CHOI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5A81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D9DD2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C4E9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0</w:t>
            </w:r>
          </w:p>
        </w:tc>
      </w:tr>
      <w:tr w:rsidR="003F303A" w14:paraId="24CE64AD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F630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Quarterly Journal of Political Scie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7796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87D04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0E92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0</w:t>
            </w:r>
          </w:p>
        </w:tc>
      </w:tr>
      <w:tr w:rsidR="003F303A" w14:paraId="365D9623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907F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view of Policy Researc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303F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B0866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DEE5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0</w:t>
            </w:r>
          </w:p>
        </w:tc>
      </w:tr>
      <w:tr w:rsidR="003F303A" w14:paraId="10832DC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5935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uropean Secur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1FCD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CCF11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0A3A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0</w:t>
            </w:r>
          </w:p>
        </w:tc>
      </w:tr>
      <w:tr w:rsidR="003F303A" w14:paraId="66FBCF9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F617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ia Europe Journ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BD57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94D5C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9AA6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0</w:t>
            </w:r>
          </w:p>
        </w:tc>
      </w:tr>
      <w:tr w:rsidR="003F303A" w14:paraId="761B6F59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6E1E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thics &amp; International Affai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4B71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14108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8888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0</w:t>
            </w:r>
          </w:p>
        </w:tc>
      </w:tr>
      <w:tr w:rsidR="003F303A" w14:paraId="17D9477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B994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uropean Journal of International La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3FA8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E0C2B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5974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0</w:t>
            </w:r>
          </w:p>
        </w:tc>
      </w:tr>
      <w:tr w:rsidR="003F303A" w14:paraId="2B4C216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7CE2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oreign Policy Analys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C051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CC855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E317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0</w:t>
            </w:r>
          </w:p>
        </w:tc>
      </w:tr>
      <w:tr w:rsidR="003F303A" w14:paraId="512BCCF3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A6CB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eacebuild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8C14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CA29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6E2E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0</w:t>
            </w:r>
          </w:p>
        </w:tc>
      </w:tr>
      <w:tr w:rsidR="003F303A" w14:paraId="412AD5B2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26AF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RVIV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EFDD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C2493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3F99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0</w:t>
            </w:r>
          </w:p>
        </w:tc>
      </w:tr>
      <w:tr w:rsidR="003F303A" w14:paraId="3481E443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4DE3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uman Rights Law Revie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DA19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C43B8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EAFF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0</w:t>
            </w:r>
          </w:p>
        </w:tc>
      </w:tr>
      <w:tr w:rsidR="003F303A" w14:paraId="3422559B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E9B0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Journal of Transitional Justi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E60B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0379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1C57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0</w:t>
            </w:r>
          </w:p>
        </w:tc>
      </w:tr>
      <w:tr w:rsidR="003F303A" w14:paraId="2A76AE4E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AF0B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THE JAPANESE AND INTERNATIONAL ECONOM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07C2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87937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F114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0</w:t>
            </w:r>
          </w:p>
        </w:tc>
      </w:tr>
      <w:tr w:rsidR="003F303A" w14:paraId="4A35B366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9B43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orld Trade Revie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264B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E7AB3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6040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0</w:t>
            </w:r>
          </w:p>
        </w:tc>
      </w:tr>
      <w:tr w:rsidR="003F303A" w14:paraId="0A4B1696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019A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European Integ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443E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EC066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7F91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0</w:t>
            </w:r>
          </w:p>
        </w:tc>
      </w:tr>
      <w:tr w:rsidR="003F303A" w14:paraId="13C96E55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E334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OCEAN DEVELOPMENT AND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INTERNATIONAL LA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34E1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7B3E0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C8B5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0</w:t>
            </w:r>
          </w:p>
        </w:tc>
      </w:tr>
      <w:tr w:rsidR="003F303A" w14:paraId="4CB22AB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A668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VIEW OF WORLD ECONOM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B427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1ED1B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1F3C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0</w:t>
            </w:r>
          </w:p>
        </w:tc>
      </w:tr>
      <w:tr w:rsidR="003F303A" w14:paraId="4828F00F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E111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ASHINGTON QUARTER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1777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001B7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EB74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0</w:t>
            </w:r>
          </w:p>
        </w:tc>
      </w:tr>
      <w:tr w:rsidR="003F303A" w14:paraId="046D445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E592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USTRALIAN JOURNAL OF INTERNATIONAL AFFAI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FD22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D6ACD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6E50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0</w:t>
            </w:r>
          </w:p>
        </w:tc>
      </w:tr>
      <w:tr w:rsidR="003F303A" w14:paraId="7815CC7C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38EA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inese Journal of International La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5713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53A40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878F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0</w:t>
            </w:r>
          </w:p>
        </w:tc>
      </w:tr>
      <w:tr w:rsidR="003F303A" w14:paraId="4E5FC21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29DC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INTERACTIO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B579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D4C80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C86E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0</w:t>
            </w:r>
          </w:p>
        </w:tc>
      </w:tr>
      <w:tr w:rsidR="003F303A" w14:paraId="574E9F68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6413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Contemporary European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1297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14499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1978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0</w:t>
            </w:r>
          </w:p>
        </w:tc>
      </w:tr>
      <w:tr w:rsidR="003F303A" w14:paraId="4877B99B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64DA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NFORD JOURNAL OF INTERNATIONAL LA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E80B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E0152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569C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0</w:t>
            </w:r>
          </w:p>
        </w:tc>
      </w:tr>
      <w:tr w:rsidR="003F303A" w14:paraId="722C503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83FB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ORLD ECONOM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0D8C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8EB7D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EDFC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0</w:t>
            </w:r>
          </w:p>
        </w:tc>
      </w:tr>
      <w:tr w:rsidR="003F303A" w14:paraId="5A5BF85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EA6F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temporary Southeast Asi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8797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9CB36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5BAC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0</w:t>
            </w:r>
          </w:p>
        </w:tc>
      </w:tr>
      <w:tr w:rsidR="003F303A" w14:paraId="2B38E8FD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28EA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lligence and National Secur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751D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C8A24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C4E6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0</w:t>
            </w:r>
          </w:p>
        </w:tc>
      </w:tr>
      <w:tr w:rsidR="003F303A" w14:paraId="4649E06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EF97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TIN AMERICAN POLITICS AND SOCIE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535F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4994D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A04D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0</w:t>
            </w:r>
          </w:p>
        </w:tc>
      </w:tr>
      <w:tr w:rsidR="003F303A" w14:paraId="64722D6C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3109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PACE POLIC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0085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B92EC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0218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0</w:t>
            </w:r>
          </w:p>
        </w:tc>
      </w:tr>
      <w:tr w:rsidR="003F303A" w14:paraId="1CAE9D7F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5871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LTERNATIV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C44B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3EAC8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2C22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0</w:t>
            </w:r>
          </w:p>
        </w:tc>
      </w:tr>
      <w:tr w:rsidR="003F303A" w14:paraId="01B67CB3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CD06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MMUNIST AND POST-COMMUNIST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2D86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4C60E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ECA5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0</w:t>
            </w:r>
          </w:p>
        </w:tc>
      </w:tr>
      <w:tr w:rsidR="003F303A" w14:paraId="471474B3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A9EF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vista Brasileira de Politica Internacion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05B1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29204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85A1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0</w:t>
            </w:r>
          </w:p>
        </w:tc>
      </w:tr>
      <w:tr w:rsidR="003F303A" w14:paraId="19726BF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DE32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WORLD TRAD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006C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05E80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6316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0</w:t>
            </w:r>
          </w:p>
        </w:tc>
      </w:tr>
      <w:tr w:rsidR="003F303A" w14:paraId="202A0514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51FB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LOBAL GOVERNA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DF39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7A2DB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F76B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0</w:t>
            </w:r>
          </w:p>
        </w:tc>
      </w:tr>
      <w:tr w:rsidR="003F303A" w14:paraId="2A34D0EF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1856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Politic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71ED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75CA6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A22C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0</w:t>
            </w:r>
          </w:p>
        </w:tc>
      </w:tr>
      <w:tr w:rsidR="003F303A" w14:paraId="6912E246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033E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ian Perspectiv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4A91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6E432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CFEA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0</w:t>
            </w:r>
          </w:p>
        </w:tc>
      </w:tr>
      <w:tr w:rsidR="003F303A" w14:paraId="5ED806E5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96D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JOURN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954F1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CA846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04F8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0</w:t>
            </w:r>
          </w:p>
        </w:tc>
      </w:tr>
      <w:tr w:rsidR="003F303A" w14:paraId="377AA57F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D6E0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RNELL INTERNATIONAL LAW JOURN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2355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62D8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DF19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0</w:t>
            </w:r>
          </w:p>
        </w:tc>
      </w:tr>
      <w:tr w:rsidR="003F303A" w14:paraId="4B809FA6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BB8F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Journal of Human Right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41F5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43D2E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BD3F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0</w:t>
            </w:r>
          </w:p>
        </w:tc>
      </w:tr>
      <w:tr w:rsidR="003F303A" w14:paraId="0A284CB5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97E1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ian Journal of WTO &amp; International Health Law and Polic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8246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A8081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0A7F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0</w:t>
            </w:r>
          </w:p>
        </w:tc>
      </w:tr>
      <w:tr w:rsidR="003F303A" w14:paraId="773EC9EB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3620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tional Journal of Conflict and Viole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512D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1A471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E5C1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0</w:t>
            </w:r>
          </w:p>
        </w:tc>
      </w:tr>
      <w:tr w:rsidR="003F303A" w14:paraId="1C5318D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5431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cific Foc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BB9D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49FC8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2841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0</w:t>
            </w:r>
          </w:p>
        </w:tc>
      </w:tr>
      <w:tr w:rsidR="003F303A" w14:paraId="6B77BC33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BB9F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AR IN HISTOR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9B00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346C7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EFD4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0</w:t>
            </w:r>
          </w:p>
        </w:tc>
      </w:tr>
      <w:tr w:rsidR="003F303A" w14:paraId="50BE1141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BD2D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LUMBIA JOURNAL OF TRANSNATIONAL LA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426C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F407C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9996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0</w:t>
            </w:r>
          </w:p>
        </w:tc>
      </w:tr>
      <w:tr w:rsidR="003F303A" w14:paraId="57392015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8BD7C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ournal of Cold War Stud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A13D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7F820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68F0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0</w:t>
            </w:r>
          </w:p>
        </w:tc>
      </w:tr>
      <w:tr w:rsidR="003F303A" w14:paraId="584DD91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0B61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DDLE EAST POLIC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6A93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64513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4B62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0</w:t>
            </w:r>
          </w:p>
        </w:tc>
      </w:tr>
      <w:tr w:rsidR="003F303A" w14:paraId="7DDEA9D7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EA4D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URRENT HISTOR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6C99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14907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B65D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0</w:t>
            </w:r>
          </w:p>
        </w:tc>
      </w:tr>
      <w:tr w:rsidR="003F303A" w14:paraId="33B6E997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69AE9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KOREAN JOURNAL OF DEFENSE ANALYS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1B59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00646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D698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0</w:t>
            </w:r>
          </w:p>
        </w:tc>
      </w:tr>
      <w:tr w:rsidR="003F303A" w14:paraId="79E862D5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C158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plomacy &amp; Statecraf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1D2E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59881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84E8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0</w:t>
            </w:r>
          </w:p>
        </w:tc>
      </w:tr>
      <w:tr w:rsidR="003F303A" w14:paraId="0CDCDDF0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4798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NASJONAL POLITIK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6ABA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2D777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0CED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0</w:t>
            </w:r>
          </w:p>
        </w:tc>
      </w:tr>
      <w:tr w:rsidR="003F303A" w14:paraId="532F6DE3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AF803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Korea Observ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94AE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C5D03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8F9AE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0</w:t>
            </w:r>
          </w:p>
        </w:tc>
      </w:tr>
      <w:tr w:rsidR="003F303A" w14:paraId="4D2E9255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789F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luslararasi Iliskiler-International Relatio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47CCF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4CDE3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B829D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0</w:t>
            </w:r>
          </w:p>
        </w:tc>
      </w:tr>
      <w:tr w:rsidR="003F303A" w14:paraId="71F40B1E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0A3CB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ia-Pacific Revie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85F37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98ADB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0F782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3F303A" w14:paraId="2A4C10FF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B766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oro Internacion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96A70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5268C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4BD39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3F303A" w14:paraId="233F5550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4BF9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lobal Socie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92C4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948A9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564F9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3F303A" w14:paraId="110D9B6A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8A20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PRI Journ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C905A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AB42C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ECFFA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3F303A" w14:paraId="200DCDCE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FF312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vista UNISC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CD0E8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7262E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07AA4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3F303A" w14:paraId="3514ED2D" w14:textId="77777777" w:rsidTr="003F303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D24B6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rategic Analys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641E5" w14:textId="77777777" w:rsidR="003F303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AB79E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328E6" w14:textId="77777777" w:rsidR="003F303A" w:rsidRDefault="003F30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</w:tbl>
    <w:p w14:paraId="7EDBA74B" w14:textId="77777777" w:rsidR="003F303A" w:rsidRDefault="00000000">
      <w:r>
        <w:br w:type="page"/>
      </w:r>
    </w:p>
    <w:p w14:paraId="4BADE12E" w14:textId="77777777" w:rsidR="003F30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B6D04D0" wp14:editId="605E7308">
            <wp:extent cx="5334000" cy="5233673"/>
            <wp:effectExtent l="0" t="0" r="0" b="0"/>
            <wp:docPr id="21" name="Picture" descr="Support vector machine (SVM) confusion matrix for statistical inference paper classifica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graphs/stat_inf_svm_plo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481FE" w14:textId="5891D22D" w:rsidR="003F303A" w:rsidRDefault="004418A0">
      <w:pPr>
        <w:pStyle w:val="ImageCaption"/>
      </w:pPr>
      <w:r>
        <w:rPr>
          <w:i w:val="0"/>
          <w:iCs/>
        </w:rPr>
        <w:t xml:space="preserve">Figure 1 </w:t>
      </w:r>
      <w:r w:rsidR="00000000">
        <w:t>Support vector machine (SVM) confusion matrix for statistical inference paper classification.</w:t>
      </w:r>
    </w:p>
    <w:p w14:paraId="0A1BD6C7" w14:textId="77777777" w:rsidR="003F303A" w:rsidRDefault="00000000">
      <w:r>
        <w:br w:type="page"/>
      </w:r>
    </w:p>
    <w:p w14:paraId="690B3A2D" w14:textId="77777777" w:rsidR="003F30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26FE116" wp14:editId="391AC10A">
            <wp:extent cx="5334000" cy="4660396"/>
            <wp:effectExtent l="0" t="0" r="0" b="0"/>
            <wp:docPr id="24" name="Picture" descr="Support vector machine (SVM) confusion matrix for experiment paper classifica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/graphs/experiment_svm_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3BECA" w14:textId="22B06029" w:rsidR="003F303A" w:rsidRDefault="004418A0">
      <w:pPr>
        <w:pStyle w:val="ImageCaption"/>
      </w:pPr>
      <w:r>
        <w:rPr>
          <w:i w:val="0"/>
          <w:iCs/>
        </w:rPr>
        <w:t>Figure</w:t>
      </w:r>
      <w:r>
        <w:t xml:space="preserve"> </w:t>
      </w:r>
      <w:r>
        <w:rPr>
          <w:i w:val="0"/>
          <w:iCs/>
        </w:rPr>
        <w:t xml:space="preserve">2 </w:t>
      </w:r>
      <w:r w:rsidR="00000000">
        <w:t>Support vector machine (SVM) confusion matrix for experiment paper classification.</w:t>
      </w:r>
    </w:p>
    <w:p w14:paraId="667B418B" w14:textId="77777777" w:rsidR="003F303A" w:rsidRDefault="00000000">
      <w:r>
        <w:br w:type="page"/>
      </w:r>
    </w:p>
    <w:p w14:paraId="218E5C92" w14:textId="77777777" w:rsidR="003F30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26C7160" wp14:editId="25465A6D">
            <wp:extent cx="5334000" cy="2667000"/>
            <wp:effectExtent l="0" t="0" r="0" b="0"/>
            <wp:docPr id="27" name="Picture" descr="Open data by journa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graphs/od_journal_al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2162B" w14:textId="5BE3BEFC" w:rsidR="003F303A" w:rsidRDefault="004418A0">
      <w:pPr>
        <w:pStyle w:val="ImageCaption"/>
      </w:pPr>
      <w:r>
        <w:rPr>
          <w:i w:val="0"/>
          <w:iCs/>
        </w:rPr>
        <w:t>Figure</w:t>
      </w:r>
      <w:r>
        <w:rPr>
          <w:i w:val="0"/>
          <w:iCs/>
        </w:rPr>
        <w:t xml:space="preserve"> 3</w:t>
      </w:r>
      <w:r>
        <w:t xml:space="preserve"> </w:t>
      </w:r>
      <w:r w:rsidR="00000000">
        <w:t>Open data by journal.</w:t>
      </w:r>
    </w:p>
    <w:p w14:paraId="32995440" w14:textId="77777777" w:rsidR="003F303A" w:rsidRDefault="00000000">
      <w:r>
        <w:br w:type="page"/>
      </w:r>
    </w:p>
    <w:p w14:paraId="3F41F2FE" w14:textId="77777777" w:rsidR="003F30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707C651" wp14:editId="204FC62D">
            <wp:extent cx="5334000" cy="2667000"/>
            <wp:effectExtent l="0" t="0" r="0" b="0"/>
            <wp:docPr id="30" name="Picture" descr="Open data by journa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graphs/od_journal_all_202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13C8A6" w14:textId="54218636" w:rsidR="003F303A" w:rsidRDefault="004418A0">
      <w:pPr>
        <w:pStyle w:val="ImageCaption"/>
      </w:pPr>
      <w:r>
        <w:rPr>
          <w:i w:val="0"/>
          <w:iCs/>
        </w:rPr>
        <w:t>Figure</w:t>
      </w:r>
      <w:r>
        <w:rPr>
          <w:i w:val="0"/>
          <w:iCs/>
        </w:rPr>
        <w:t xml:space="preserve"> 4</w:t>
      </w:r>
      <w:r>
        <w:t xml:space="preserve"> </w:t>
      </w:r>
      <w:r w:rsidR="00000000">
        <w:t>Open data by journal.</w:t>
      </w:r>
    </w:p>
    <w:p w14:paraId="720561FE" w14:textId="77777777" w:rsidR="003F303A" w:rsidRDefault="00000000">
      <w:r>
        <w:br w:type="page"/>
      </w:r>
    </w:p>
    <w:p w14:paraId="538D375F" w14:textId="77777777" w:rsidR="003F30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F728165" wp14:editId="56DAB963">
            <wp:extent cx="5334000" cy="4000500"/>
            <wp:effectExtent l="0" t="0" r="0" b="0"/>
            <wp:docPr id="33" name="Picture" descr="Open data by journal (with over 20 statistical inference papers) in 2020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graphs/od_journal_202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21924" w14:textId="16B39FB1" w:rsidR="003F303A" w:rsidRDefault="004418A0">
      <w:pPr>
        <w:pStyle w:val="ImageCaption"/>
      </w:pPr>
      <w:r>
        <w:rPr>
          <w:i w:val="0"/>
          <w:iCs/>
        </w:rPr>
        <w:t>Figure</w:t>
      </w:r>
      <w:r>
        <w:rPr>
          <w:i w:val="0"/>
          <w:iCs/>
        </w:rPr>
        <w:t xml:space="preserve"> 5</w:t>
      </w:r>
      <w:r>
        <w:t xml:space="preserve"> </w:t>
      </w:r>
      <w:r w:rsidR="00000000">
        <w:t>Open data by journal (with over 20 statistical inference papers) in 2020.</w:t>
      </w:r>
    </w:p>
    <w:p w14:paraId="5EDB6DEA" w14:textId="77777777" w:rsidR="003F303A" w:rsidRDefault="00000000">
      <w:r>
        <w:br w:type="page"/>
      </w:r>
    </w:p>
    <w:p w14:paraId="2314A32B" w14:textId="77777777" w:rsidR="003F30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006DF90" wp14:editId="42BB4D90">
            <wp:extent cx="5334000" cy="2667000"/>
            <wp:effectExtent l="0" t="0" r="0" b="0"/>
            <wp:docPr id="36" name="Picture" descr="Preregistration by journa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/graphs/prereg_journal_al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C47772" w14:textId="04F9EACA" w:rsidR="003F303A" w:rsidRDefault="004418A0">
      <w:pPr>
        <w:pStyle w:val="ImageCaption"/>
      </w:pPr>
      <w:r>
        <w:rPr>
          <w:i w:val="0"/>
          <w:iCs/>
        </w:rPr>
        <w:t>Figure</w:t>
      </w:r>
      <w:r>
        <w:t xml:space="preserve"> </w:t>
      </w:r>
      <w:r>
        <w:rPr>
          <w:i w:val="0"/>
          <w:iCs/>
        </w:rPr>
        <w:t xml:space="preserve">6 </w:t>
      </w:r>
      <w:r w:rsidR="00000000">
        <w:t>Preregistration by journal.</w:t>
      </w:r>
    </w:p>
    <w:p w14:paraId="31272D8D" w14:textId="77777777" w:rsidR="003F303A" w:rsidRDefault="00000000">
      <w:r>
        <w:br w:type="page"/>
      </w:r>
    </w:p>
    <w:p w14:paraId="470B4B98" w14:textId="77777777" w:rsidR="003F30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69B5445" wp14:editId="2FFCB56E">
            <wp:extent cx="5334000" cy="2461846"/>
            <wp:effectExtent l="0" t="0" r="0" b="0"/>
            <wp:docPr id="39" name="Picture" descr="Preregistration by journal in 2020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graphs/prereg_journal_all_202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FEA1A" w14:textId="24A7580E" w:rsidR="003F303A" w:rsidRDefault="004418A0">
      <w:pPr>
        <w:pStyle w:val="ImageCaption"/>
      </w:pPr>
      <w:r>
        <w:rPr>
          <w:i w:val="0"/>
          <w:iCs/>
        </w:rPr>
        <w:t>Figure</w:t>
      </w:r>
      <w:r>
        <w:rPr>
          <w:i w:val="0"/>
          <w:iCs/>
        </w:rPr>
        <w:t xml:space="preserve"> 7</w:t>
      </w:r>
      <w:r>
        <w:t xml:space="preserve"> </w:t>
      </w:r>
      <w:r w:rsidR="00000000">
        <w:t>Preregistration by journal in 2020.</w:t>
      </w:r>
    </w:p>
    <w:p w14:paraId="55A49FCA" w14:textId="77777777" w:rsidR="003F303A" w:rsidRDefault="00000000">
      <w:r>
        <w:br w:type="page"/>
      </w:r>
    </w:p>
    <w:p w14:paraId="2792F900" w14:textId="77777777" w:rsidR="003F30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CC9190D" wp14:editId="19D2C444">
            <wp:extent cx="5334000" cy="3556000"/>
            <wp:effectExtent l="0" t="0" r="0" b="0"/>
            <wp:docPr id="42" name="Picture" descr="Preregistration by journal (with over 5 experimental papers) in 2020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./graphs/prereg_journal_202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74F10" w14:textId="4CD57E31" w:rsidR="003F303A" w:rsidRDefault="004418A0">
      <w:pPr>
        <w:pStyle w:val="ImageCaption"/>
      </w:pPr>
      <w:r>
        <w:rPr>
          <w:i w:val="0"/>
          <w:iCs/>
        </w:rPr>
        <w:t>Figure</w:t>
      </w:r>
      <w:r>
        <w:rPr>
          <w:i w:val="0"/>
          <w:iCs/>
        </w:rPr>
        <w:t xml:space="preserve"> 8</w:t>
      </w:r>
      <w:r>
        <w:t xml:space="preserve"> </w:t>
      </w:r>
      <w:r w:rsidR="00000000">
        <w:t>Preregistration by journal (with over 5 experimental papers) in 2020.</w:t>
      </w:r>
    </w:p>
    <w:p w14:paraId="3250FF64" w14:textId="77777777" w:rsidR="003F303A" w:rsidRDefault="00000000">
      <w:r>
        <w:br w:type="page"/>
      </w:r>
    </w:p>
    <w:p w14:paraId="68626C5A" w14:textId="77777777" w:rsidR="003F30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5C0358D" wp14:editId="79D33BAF">
            <wp:extent cx="4577085" cy="3661668"/>
            <wp:effectExtent l="0" t="0" r="0" b="0"/>
            <wp:docPr id="45" name="Picture" descr="Precarious data by yea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/graphs/pd_tim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7085" cy="366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3AE69" w14:textId="017597E4" w:rsidR="003F303A" w:rsidRDefault="004418A0">
      <w:pPr>
        <w:pStyle w:val="ImageCaption"/>
      </w:pPr>
      <w:r>
        <w:rPr>
          <w:i w:val="0"/>
          <w:iCs/>
        </w:rPr>
        <w:t>Figure</w:t>
      </w:r>
      <w:r>
        <w:rPr>
          <w:i w:val="0"/>
          <w:iCs/>
        </w:rPr>
        <w:t xml:space="preserve"> 9</w:t>
      </w:r>
      <w:r>
        <w:t xml:space="preserve"> </w:t>
      </w:r>
      <w:r w:rsidR="00000000">
        <w:t>Precarious data by year.</w:t>
      </w:r>
    </w:p>
    <w:p w14:paraId="13A6B356" w14:textId="77777777" w:rsidR="003F303A" w:rsidRDefault="00000000">
      <w:r>
        <w:br w:type="page"/>
      </w:r>
    </w:p>
    <w:p w14:paraId="7D3A9EC3" w14:textId="77777777" w:rsidR="003F303A" w:rsidRDefault="00000000">
      <w:pPr>
        <w:pStyle w:val="Heading2"/>
      </w:pPr>
      <w:bookmarkStart w:id="1" w:name="X95ac13ff499d1041388ed4befd8192caa18bdc7"/>
      <w:r>
        <w:lastRenderedPageBreak/>
        <w:t>Identifying papers relying on data analysis</w:t>
      </w:r>
    </w:p>
    <w:p w14:paraId="4CE9ABB4" w14:textId="77777777" w:rsidR="003F303A" w:rsidRDefault="00000000">
      <w:pPr>
        <w:pStyle w:val="FirstParagraph"/>
      </w:pPr>
      <w:r>
        <w:t>We defined data analysis papers as those that made any display or presentation of numerical data, most commonly in tables and graphs. Maps that included data-rich overlays and required software to produce were included in this category.</w:t>
      </w:r>
      <w:bookmarkEnd w:id="0"/>
      <w:bookmarkEnd w:id="1"/>
    </w:p>
    <w:sectPr w:rsidR="003F30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3FD16" w14:textId="77777777" w:rsidR="005A3D2F" w:rsidRDefault="005A3D2F">
      <w:pPr>
        <w:spacing w:after="0"/>
      </w:pPr>
      <w:r>
        <w:separator/>
      </w:r>
    </w:p>
  </w:endnote>
  <w:endnote w:type="continuationSeparator" w:id="0">
    <w:p w14:paraId="508E79CB" w14:textId="77777777" w:rsidR="005A3D2F" w:rsidRDefault="005A3D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56A9B" w14:textId="77777777" w:rsidR="005A3D2F" w:rsidRDefault="005A3D2F">
      <w:r>
        <w:separator/>
      </w:r>
    </w:p>
  </w:footnote>
  <w:footnote w:type="continuationSeparator" w:id="0">
    <w:p w14:paraId="78293478" w14:textId="77777777" w:rsidR="005A3D2F" w:rsidRDefault="005A3D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95ECC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42829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303A"/>
    <w:rsid w:val="003F303A"/>
    <w:rsid w:val="004418A0"/>
    <w:rsid w:val="005A3D2F"/>
    <w:rsid w:val="009A64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45E6160"/>
  <w15:docId w15:val="{A36EAC75-568F-E048-903B-6C1E693BD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8</Pages>
  <Words>1159</Words>
  <Characters>6608</Characters>
  <Application>Microsoft Office Word</Application>
  <DocSecurity>0</DocSecurity>
  <Lines>55</Lines>
  <Paragraphs>15</Paragraphs>
  <ScaleCrop>false</ScaleCrop>
  <Company/>
  <LinksUpToDate>false</LinksUpToDate>
  <CharactersWithSpaces>7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rmond Scoggins</cp:lastModifiedBy>
  <cp:revision>2</cp:revision>
  <dcterms:created xsi:type="dcterms:W3CDTF">2024-05-11T14:28:00Z</dcterms:created>
  <dcterms:modified xsi:type="dcterms:W3CDTF">2024-05-1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 = 1in</vt:lpwstr>
  </property>
  <property fmtid="{D5CDD505-2E9C-101B-9397-08002B2CF9AE}" pid="4" name="header-includes">
    <vt:lpwstr/>
  </property>
  <property fmtid="{D5CDD505-2E9C-101B-9397-08002B2CF9AE}" pid="5" name="output">
    <vt:lpwstr>word_document</vt:lpwstr>
  </property>
</Properties>
</file>